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/figure-docx/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wnload and unzip th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ate macros before exerci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c Us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12-08T20:53:11Z</dcterms:created>
  <dcterms:modified xsi:type="dcterms:W3CDTF">2023-12-08T2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